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28a295</w:t>
            </w:r>
            <w:r>
              <w:t xml:space="preserve"> </w:t>
            </w:r>
            <w:r>
              <w:t xml:space="preserve">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e54d27c0-c160-45ba-b90a-b7560ed773b4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b32e8f65-cdbb-41a9-9502-21949eb3dc7e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37:37Z</dcterms:created>
  <dcterms:modified xsi:type="dcterms:W3CDTF">2023-07-02T02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